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BD5CA10" w14:textId="77777777" w:rsidR="008A20A6" w:rsidRPr="008A20A6" w:rsidRDefault="008A20A6" w:rsidP="008A20A6">
      <w:pPr>
        <w:jc w:val="right"/>
      </w:pPr>
      <w:bookmarkStart w:id="0" w:name="_GoBack"/>
      <w:bookmarkEnd w:id="0"/>
      <w:r w:rsidRPr="008A20A6">
        <w:t>OMB Control # 0584-0524</w:t>
      </w:r>
    </w:p>
    <w:p w14:paraId="43B5A0FA" w14:textId="77777777" w:rsidR="008A20A6" w:rsidRPr="008A20A6" w:rsidRDefault="008A20A6" w:rsidP="008A20A6">
      <w:pPr>
        <w:jc w:val="right"/>
      </w:pPr>
      <w:r w:rsidRPr="008A20A6">
        <w:t>Expiration Date: 9/30/2019</w:t>
      </w:r>
    </w:p>
    <w:p w14:paraId="29ED7681" w14:textId="77777777" w:rsidR="008A20A6" w:rsidRDefault="008A20A6" w:rsidP="00D0181E">
      <w:pPr>
        <w:jc w:val="center"/>
        <w:rPr>
          <w:b/>
        </w:rPr>
      </w:pPr>
    </w:p>
    <w:p w14:paraId="15E80AFB" w14:textId="77777777" w:rsidR="008A20A6" w:rsidRPr="008A20A6" w:rsidRDefault="008A20A6" w:rsidP="008A20A6">
      <w:pPr>
        <w:jc w:val="center"/>
        <w:rPr>
          <w:b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hidden="0" allowOverlap="1" wp14:anchorId="7CFAD147" wp14:editId="3D3B9711">
                <wp:simplePos x="0" y="0"/>
                <wp:positionH relativeFrom="margin">
                  <wp:posOffset>-62865</wp:posOffset>
                </wp:positionH>
                <wp:positionV relativeFrom="paragraph">
                  <wp:posOffset>355600</wp:posOffset>
                </wp:positionV>
                <wp:extent cx="6054090" cy="1002030"/>
                <wp:effectExtent l="0" t="0" r="0" b="0"/>
                <wp:wrapSquare wrapText="bothSides" distT="45720" distB="45720" distL="114300" distR="114300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4090" cy="1002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321F2DD6" w14:textId="35CB75EB" w:rsidR="008A20A6" w:rsidRDefault="008A20A6" w:rsidP="008A20A6">
                            <w:pPr>
                              <w:textDirection w:val="btLr"/>
                            </w:pPr>
                            <w:r>
                              <w:rPr>
                                <w:rFonts w:ascii="Georgia" w:eastAsia="Georgia" w:hAnsi="Georgia" w:cs="Georgia"/>
                                <w:b/>
                                <w:sz w:val="20"/>
                              </w:rPr>
                              <w:t>OMB Burden Statement:</w:t>
                            </w:r>
                            <w:r>
                              <w:rPr>
                                <w:rFonts w:ascii="Georgia" w:eastAsia="Georgia" w:hAnsi="Georgia" w:cs="Georgia"/>
                                <w:sz w:val="20"/>
                              </w:rPr>
                              <w:t xml:space="preserve"> According to the Paperwork Reduction Act of 1995, an agency may not conduct or sponsor, and a person is not required to respond to, a collection of information unless it displays a valid OMB control number. The valid OMB control number for this information collection is 0584-0524.  The time required to complete this information collection is estimated to average </w:t>
                            </w:r>
                            <w:r w:rsidR="004F5C25">
                              <w:rPr>
                                <w:rFonts w:ascii="Georgia" w:eastAsia="Georgia" w:hAnsi="Georgia" w:cs="Georgia"/>
                                <w:sz w:val="20"/>
                              </w:rPr>
                              <w:t xml:space="preserve">5 </w:t>
                            </w:r>
                            <w:r>
                              <w:rPr>
                                <w:rFonts w:ascii="Georgia" w:eastAsia="Georgia" w:hAnsi="Georgia" w:cs="Georgia"/>
                                <w:sz w:val="20"/>
                              </w:rPr>
                              <w:t>minutes per response, including the time for reviewing instructions, searching existing data sources, gathering and maintaining the data needed, and completing and reviewing the collection of information.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/>
                    </wps:wsp>
                  </a:graphicData>
                </a:graphic>
              </wp:anchor>
            </w:drawing>
          </mc:Choice>
          <mc:Fallback>
            <w:pict>
              <v:rect id="Rectangle 2" o:spid="_x0000_s1026" style="position:absolute;left:0;text-align:left;margin-left:-4.95pt;margin-top:28pt;width:476.7pt;height:78.9pt;z-index:-25165721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">
                <v:textbox inset="2.53958mm,1.2694mm,2.53958mm,1.2694mm">
                  <w:txbxContent>
                    <w:p w14:paraId="321F2DD6" w14:textId="35CB75EB" w:rsidR="008A20A6" w:rsidRDefault="008A20A6" w:rsidP="008A20A6">
                      <w:pPr>
                        <w:textDirection w:val="btLr"/>
                      </w:pPr>
                      <w:r>
                        <w:rPr>
                          <w:rFonts w:ascii="Georgia" w:eastAsia="Georgia" w:hAnsi="Georgia" w:cs="Georgia"/>
                          <w:b/>
                          <w:sz w:val="20"/>
                        </w:rPr>
                        <w:t>OMB Burden Statement:</w:t>
                      </w:r>
                      <w:r>
                        <w:rPr>
                          <w:rFonts w:ascii="Georgia" w:eastAsia="Georgia" w:hAnsi="Georgia" w:cs="Georgia"/>
                          <w:sz w:val="20"/>
                        </w:rPr>
                        <w:t xml:space="preserve"> According to the Paperwork Reduction Act of 1995, an agency may not conduct or sponsor, and a person is not required to respond to, a collection of information unless it displays a valid OMB control number. The valid OMB control number for this information collection is 0584-0524.  The time required to complete this information collection is estimated to average </w:t>
                      </w:r>
                      <w:r w:rsidR="004F5C25">
                        <w:rPr>
                          <w:rFonts w:ascii="Georgia" w:eastAsia="Georgia" w:hAnsi="Georgia" w:cs="Georgia"/>
                          <w:sz w:val="20"/>
                        </w:rPr>
                        <w:t xml:space="preserve">5 </w:t>
                      </w:r>
                      <w:r>
                        <w:rPr>
                          <w:rFonts w:ascii="Georgia" w:eastAsia="Georgia" w:hAnsi="Georgia" w:cs="Georgia"/>
                          <w:sz w:val="20"/>
                        </w:rPr>
                        <w:t>minutes per response, including the time for reviewing instructions, searching existing data sources, gathering and maintaining the data needed, and completing and reviewing the collection of information.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  <w:r w:rsidRPr="008A20A6">
        <w:rPr>
          <w:b/>
        </w:rPr>
        <w:t>Attachment O: Research Stimulus: Cooking Video Audition Clips</w:t>
      </w:r>
    </w:p>
    <w:p w14:paraId="01FA0A0B" w14:textId="77777777" w:rsidR="00D0181E" w:rsidRDefault="00D0181E" w:rsidP="008A20A6">
      <w:pPr>
        <w:jc w:val="center"/>
        <w:rPr>
          <w:b/>
        </w:rPr>
      </w:pPr>
    </w:p>
    <w:p w14:paraId="705FE6B7" w14:textId="77777777" w:rsidR="008A20A6" w:rsidRDefault="008A20A6" w:rsidP="008A20A6">
      <w:pPr>
        <w:rPr>
          <w:b/>
        </w:rPr>
      </w:pPr>
      <w:r>
        <w:rPr>
          <w:b/>
        </w:rPr>
        <w:t>Africa</w:t>
      </w:r>
    </w:p>
    <w:p w14:paraId="2A22E675" w14:textId="045055C4" w:rsidR="008A20A6" w:rsidRDefault="008A20A6" w:rsidP="008A20A6">
      <w:pPr>
        <w:pStyle w:val="ListParagraph"/>
        <w:numPr>
          <w:ilvl w:val="0"/>
          <w:numId w:val="2"/>
        </w:numPr>
      </w:pPr>
      <w:r>
        <w:t xml:space="preserve">Male: </w:t>
      </w:r>
      <w:r w:rsidR="005B78B6" w:rsidRPr="005B78B6">
        <w:t>https://carrotnewyork.sharefile.com/d-sfcff756d5c04a4ca</w:t>
      </w:r>
    </w:p>
    <w:p w14:paraId="17EFD72B" w14:textId="77777777" w:rsidR="008A20A6" w:rsidRDefault="008A20A6" w:rsidP="008A20A6">
      <w:pPr>
        <w:pStyle w:val="ListParagraph"/>
        <w:numPr>
          <w:ilvl w:val="0"/>
          <w:numId w:val="2"/>
        </w:numPr>
      </w:pPr>
      <w:r>
        <w:t xml:space="preserve">Female: </w:t>
      </w:r>
      <w:r w:rsidRPr="008A20A6">
        <w:t>https://carrotnewyork.sharefile.com/d-s514fc12a842446ab</w:t>
      </w:r>
    </w:p>
    <w:p w14:paraId="671E5D18" w14:textId="77777777" w:rsidR="008A20A6" w:rsidRDefault="008A20A6" w:rsidP="008A20A6"/>
    <w:p w14:paraId="12E63EB5" w14:textId="77777777" w:rsidR="008A20A6" w:rsidRDefault="008A20A6" w:rsidP="008A20A6">
      <w:pPr>
        <w:rPr>
          <w:b/>
        </w:rPr>
      </w:pPr>
      <w:r>
        <w:rPr>
          <w:b/>
        </w:rPr>
        <w:t>Asia</w:t>
      </w:r>
    </w:p>
    <w:p w14:paraId="26006931" w14:textId="77777777" w:rsidR="008A20A6" w:rsidRDefault="008A20A6" w:rsidP="008A20A6">
      <w:pPr>
        <w:pStyle w:val="ListParagraph"/>
        <w:numPr>
          <w:ilvl w:val="0"/>
          <w:numId w:val="5"/>
        </w:numPr>
      </w:pPr>
      <w:r>
        <w:t xml:space="preserve">Male: </w:t>
      </w:r>
      <w:r w:rsidRPr="008A20A6">
        <w:t>https://carrotnewyork.sharefile.com/d-s3d1bc5699fc44c9b</w:t>
      </w:r>
    </w:p>
    <w:p w14:paraId="78D0428E" w14:textId="77777777" w:rsidR="008A20A6" w:rsidRDefault="008A20A6" w:rsidP="008A20A6">
      <w:pPr>
        <w:pStyle w:val="ListParagraph"/>
        <w:numPr>
          <w:ilvl w:val="0"/>
          <w:numId w:val="5"/>
        </w:numPr>
      </w:pPr>
      <w:r>
        <w:t xml:space="preserve">Female: </w:t>
      </w:r>
      <w:r w:rsidRPr="008A20A6">
        <w:t>https://carrotnewyork.sharefile.com/d-s12958588df54c13a</w:t>
      </w:r>
    </w:p>
    <w:p w14:paraId="689645E8" w14:textId="77777777" w:rsidR="008A20A6" w:rsidRDefault="008A20A6" w:rsidP="008A20A6"/>
    <w:p w14:paraId="6804CD17" w14:textId="77777777" w:rsidR="008A20A6" w:rsidRDefault="008A20A6" w:rsidP="008A20A6">
      <w:pPr>
        <w:rPr>
          <w:b/>
        </w:rPr>
      </w:pPr>
      <w:r>
        <w:rPr>
          <w:b/>
        </w:rPr>
        <w:t>Central and South America</w:t>
      </w:r>
    </w:p>
    <w:p w14:paraId="1B3CD635" w14:textId="77777777" w:rsidR="008A20A6" w:rsidRDefault="008A20A6" w:rsidP="008A20A6">
      <w:pPr>
        <w:pStyle w:val="ListParagraph"/>
        <w:numPr>
          <w:ilvl w:val="0"/>
          <w:numId w:val="4"/>
        </w:numPr>
      </w:pPr>
      <w:r>
        <w:t xml:space="preserve">Male: </w:t>
      </w:r>
      <w:r w:rsidRPr="008A20A6">
        <w:t>https://carrotnewyork.sharefile.com/d-s6e64e63549f44ef8</w:t>
      </w:r>
    </w:p>
    <w:p w14:paraId="07F2637C" w14:textId="77777777" w:rsidR="008A20A6" w:rsidRDefault="008A20A6" w:rsidP="008A20A6">
      <w:pPr>
        <w:pStyle w:val="ListParagraph"/>
        <w:numPr>
          <w:ilvl w:val="0"/>
          <w:numId w:val="4"/>
        </w:numPr>
      </w:pPr>
      <w:r>
        <w:t xml:space="preserve">Female: </w:t>
      </w:r>
      <w:r w:rsidRPr="008A20A6">
        <w:t>https://carrotnewyork.sharefile.com/d-s161728ec5ae40598</w:t>
      </w:r>
    </w:p>
    <w:p w14:paraId="78DF304F" w14:textId="77777777" w:rsidR="008A20A6" w:rsidRDefault="008A20A6" w:rsidP="008A20A6"/>
    <w:p w14:paraId="254D439B" w14:textId="77777777" w:rsidR="008A20A6" w:rsidRDefault="008A20A6" w:rsidP="008A20A6">
      <w:pPr>
        <w:rPr>
          <w:b/>
        </w:rPr>
      </w:pPr>
      <w:r>
        <w:rPr>
          <w:b/>
        </w:rPr>
        <w:t>Europe</w:t>
      </w:r>
    </w:p>
    <w:p w14:paraId="2027635B" w14:textId="77777777" w:rsidR="008A20A6" w:rsidRDefault="008A20A6" w:rsidP="008A20A6">
      <w:pPr>
        <w:pStyle w:val="ListParagraph"/>
        <w:numPr>
          <w:ilvl w:val="0"/>
          <w:numId w:val="3"/>
        </w:numPr>
      </w:pPr>
      <w:r>
        <w:t xml:space="preserve">Male: </w:t>
      </w:r>
      <w:r w:rsidRPr="008A20A6">
        <w:t>https://carrotnewyork.sharefile.com/d-s6142de06fb74222b</w:t>
      </w:r>
    </w:p>
    <w:p w14:paraId="221B6FEE" w14:textId="77777777" w:rsidR="008A20A6" w:rsidRDefault="008A20A6" w:rsidP="008A20A6">
      <w:pPr>
        <w:pStyle w:val="ListParagraph"/>
        <w:numPr>
          <w:ilvl w:val="0"/>
          <w:numId w:val="3"/>
        </w:numPr>
      </w:pPr>
      <w:r>
        <w:t xml:space="preserve">Female: </w:t>
      </w:r>
      <w:r w:rsidRPr="008A20A6">
        <w:t>https://carrotnewyork.sharefile.com/d-s13cac122854483b8</w:t>
      </w:r>
    </w:p>
    <w:p w14:paraId="11A1B715" w14:textId="77777777" w:rsidR="008A20A6" w:rsidRDefault="008A20A6" w:rsidP="008A20A6"/>
    <w:p w14:paraId="03F96E42" w14:textId="77777777" w:rsidR="008A20A6" w:rsidRDefault="008A20A6" w:rsidP="008A20A6">
      <w:r>
        <w:rPr>
          <w:b/>
        </w:rPr>
        <w:t>North America</w:t>
      </w:r>
    </w:p>
    <w:p w14:paraId="13079459" w14:textId="77777777" w:rsidR="008A20A6" w:rsidRDefault="008A20A6" w:rsidP="008A20A6">
      <w:pPr>
        <w:pStyle w:val="ListParagraph"/>
        <w:numPr>
          <w:ilvl w:val="0"/>
          <w:numId w:val="1"/>
        </w:numPr>
      </w:pPr>
      <w:r>
        <w:t xml:space="preserve">Male: </w:t>
      </w:r>
      <w:r w:rsidRPr="008A20A6">
        <w:t>https://carrotnewyork.sharefile.com/d-s416fd89be6547f19</w:t>
      </w:r>
    </w:p>
    <w:p w14:paraId="24D2E0EB" w14:textId="2D3E3FC9" w:rsidR="008A20A6" w:rsidRPr="008A20A6" w:rsidRDefault="008A20A6" w:rsidP="008A20A6">
      <w:pPr>
        <w:pStyle w:val="ListParagraph"/>
        <w:numPr>
          <w:ilvl w:val="0"/>
          <w:numId w:val="1"/>
        </w:numPr>
      </w:pPr>
      <w:r>
        <w:t xml:space="preserve">Female: </w:t>
      </w:r>
      <w:r w:rsidR="00574138" w:rsidRPr="00574138">
        <w:t>https://carrotnewyork.sharefile.com/d-s8f079e3d8f24e388</w:t>
      </w:r>
    </w:p>
    <w:sectPr w:rsidR="008A20A6" w:rsidRPr="008A20A6" w:rsidSect="00630A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317415"/>
    <w:multiLevelType w:val="hybridMultilevel"/>
    <w:tmpl w:val="31DC2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E742C99"/>
    <w:multiLevelType w:val="hybridMultilevel"/>
    <w:tmpl w:val="281E6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91911D8"/>
    <w:multiLevelType w:val="hybridMultilevel"/>
    <w:tmpl w:val="9E302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99B7909"/>
    <w:multiLevelType w:val="hybridMultilevel"/>
    <w:tmpl w:val="4F583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EF24D7A"/>
    <w:multiLevelType w:val="hybridMultilevel"/>
    <w:tmpl w:val="BDCCA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Padovani, Kaylyn - FNS">
    <w15:presenceInfo w15:providerId="AD" w15:userId="S-1-5-21-2443529608-3098792306-3041422421-32715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MLY0NLcwNbEwNzNW0lEKTi0uzszPAykwrAUASAotDywAAAA="/>
  </w:docVars>
  <w:rsids>
    <w:rsidRoot w:val="00D0181E"/>
    <w:rsid w:val="00022E79"/>
    <w:rsid w:val="001D3295"/>
    <w:rsid w:val="004F5C25"/>
    <w:rsid w:val="00574138"/>
    <w:rsid w:val="005A1225"/>
    <w:rsid w:val="005B78B6"/>
    <w:rsid w:val="00630AFD"/>
    <w:rsid w:val="008A20A6"/>
    <w:rsid w:val="0097019D"/>
    <w:rsid w:val="00983592"/>
    <w:rsid w:val="00D0181E"/>
    <w:rsid w:val="00F46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B6D3E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20A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20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4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2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7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91493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0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4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22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99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7487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157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017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66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950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791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17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76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46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301609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6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DA-FNS</Company>
  <LinksUpToDate>false</LinksUpToDate>
  <CharactersWithSpaces>8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Braun</dc:creator>
  <cp:keywords/>
  <dc:description/>
  <cp:lastModifiedBy>SYSTEM</cp:lastModifiedBy>
  <cp:revision>2</cp:revision>
  <dcterms:created xsi:type="dcterms:W3CDTF">2018-07-26T16:35:00Z</dcterms:created>
  <dcterms:modified xsi:type="dcterms:W3CDTF">2018-07-26T16:35:00Z</dcterms:modified>
</cp:coreProperties>
</file>